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future intentions to use contraceptives for family plann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future intentions to use contraceptive for family plann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17-7.85, p=0.0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(0.29-5.46, p=0.7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8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(1.26-10.82, p=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 (0.15-4.06, p=0.7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1 (1.28-10.05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18-5.56, p=0.9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(0.56-4.98, p=0.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 (0.06-2.11, p=0.2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6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(1.21-5.67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 (1.24-15.32, p=0.023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(1.01-5.70, p=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4 (1.41-27.46, p=0.017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8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1.13-7.94, p=0.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 (0.95-25.13, p=0.0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2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7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56-3.15, p=0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 (0.74-22.7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2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7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(0.80-3.43, p=0.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(0.40-3.97, p=0.7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7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 (8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1.23-3.27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50-2.03, p=0.9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2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 (7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(1.05-3.49, p=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52-2.91, p=0.6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8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(1.62-6.3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(0.69-7.63, p=0.1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2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 (7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7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47-1.60, p=0.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 (0.22-1.22, p=0.1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2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7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5-0.68, p=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05-1.62, p=0.2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 (8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2-1.65, p=0.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 (0.08-2.81, p=0.5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7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(0.63-2.03, p=0.7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 (0.44-2.06, p=0.8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8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75-2.45, p=0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3-5.00, p=0.0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 (8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7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2-0.0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1-0.12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5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 (0.10-0.34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8-0.36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8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4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 (0.14-1.06, p=0.0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2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7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 (0.23-0.72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 (0.39-1.70, p=0.5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6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 (8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83-5.1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1.64-7.00, p=0.001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317.5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10:54:50Z</dcterms:created>
  <dcterms:modified xsi:type="dcterms:W3CDTF">2025-01-03T10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